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pPr>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1AA50CE4" w14:textId="78E399C1" w:rsidR="00F82508" w:rsidRPr="004A5DB0" w:rsidRDefault="00226F8C">
          <w:pPr>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1B482D">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956F47">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1B482D">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956F47">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pPr>
            <w:pStyle w:val="TOCHeading"/>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pPr>
            <w:pStyle w:val="TOC1"/>
            <w:tabs>
              <w:tab w:val="right" w:leader="dot" w:pos="9016"/>
            </w:tabs>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1B482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1B482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1B482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1B482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1B482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1B482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1B482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4A5DB0">
          <w:pPr>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pPr>
        <w:rPr>
          <w:rFonts w:ascii="Times New Roman" w:hAnsi="Times New Roman" w:cs="Times New Roman"/>
        </w:rPr>
      </w:pPr>
    </w:p>
    <w:p w14:paraId="25AE633D" w14:textId="77777777" w:rsidR="00A545DA" w:rsidRPr="004A5DB0" w:rsidRDefault="00A545DA">
      <w:pPr>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79256F">
      <w:pPr>
        <w:pStyle w:val="Heading1"/>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79256F">
      <w:pPr>
        <w:pStyle w:val="Heading1"/>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4A5DB0">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79256F">
      <w:pPr>
        <w:pStyle w:val="Heading1"/>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3902B5BC" w:rsidR="007F69EF" w:rsidRDefault="004C5B07" w:rsidP="0079256F">
      <w:pPr>
        <w:pStyle w:val="Heading1"/>
        <w:rPr>
          <w:rFonts w:ascii="Times New Roman" w:hAnsi="Times New Roman" w:cs="Times New Roman"/>
        </w:rPr>
      </w:pPr>
      <w:r>
        <w:rPr>
          <w:rFonts w:ascii="Times New Roman" w:hAnsi="Times New Roman" w:cs="Times New Roman"/>
        </w:rPr>
        <w:lastRenderedPageBreak/>
        <w:t xml:space="preserve">Executive Summery </w:t>
      </w:r>
    </w:p>
    <w:p w14:paraId="3802BEAB" w14:textId="77777777" w:rsidR="004C5B07" w:rsidRPr="004C5B07" w:rsidRDefault="004C5B07" w:rsidP="004C5B07"/>
    <w:p w14:paraId="030A5E11" w14:textId="77777777" w:rsidR="007F69EF" w:rsidRPr="004A5DB0" w:rsidRDefault="007F69EF">
      <w:pPr>
        <w:rPr>
          <w:rFonts w:ascii="Times New Roman" w:hAnsi="Times New Roman" w:cs="Times New Roman"/>
        </w:rPr>
      </w:pPr>
    </w:p>
    <w:p w14:paraId="5E6896CA" w14:textId="77777777" w:rsidR="007F69EF" w:rsidRPr="004A5DB0" w:rsidRDefault="007F69EF">
      <w:pPr>
        <w:rPr>
          <w:rFonts w:ascii="Times New Roman" w:hAnsi="Times New Roman" w:cs="Times New Roman"/>
        </w:rPr>
      </w:pPr>
      <w:r w:rsidRPr="004A5DB0">
        <w:rPr>
          <w:rFonts w:ascii="Times New Roman" w:hAnsi="Times New Roman" w:cs="Times New Roman"/>
        </w:rPr>
        <w:br w:type="page"/>
      </w:r>
    </w:p>
    <w:p w14:paraId="6AC6A875" w14:textId="6155D47B" w:rsidR="007F69EF" w:rsidRPr="004A5DB0" w:rsidRDefault="007F69EF" w:rsidP="007F69EF">
      <w:pPr>
        <w:pStyle w:val="Heading1"/>
        <w:rPr>
          <w:rFonts w:ascii="Times New Roman" w:hAnsi="Times New Roman" w:cs="Times New Roman"/>
        </w:rPr>
      </w:pPr>
      <w:bookmarkStart w:id="3" w:name="_Toc53045818"/>
      <w:r w:rsidRPr="004A5DB0">
        <w:rPr>
          <w:rFonts w:ascii="Times New Roman" w:hAnsi="Times New Roman" w:cs="Times New Roman"/>
        </w:rPr>
        <w:lastRenderedPageBreak/>
        <w:t>Introduction</w:t>
      </w:r>
      <w:bookmarkEnd w:id="3"/>
      <w:r w:rsidRPr="004A5DB0">
        <w:rPr>
          <w:rFonts w:ascii="Times New Roman" w:hAnsi="Times New Roman" w:cs="Times New Roman"/>
        </w:rPr>
        <w:br w:type="page"/>
      </w:r>
    </w:p>
    <w:p w14:paraId="683534BA" w14:textId="4E52FBD8" w:rsidR="007F69EF" w:rsidRDefault="00080C0B" w:rsidP="0079256F">
      <w:pPr>
        <w:pStyle w:val="Heading1"/>
        <w:rPr>
          <w:rFonts w:ascii="Times New Roman" w:hAnsi="Times New Roman" w:cs="Times New Roman"/>
        </w:rPr>
      </w:pPr>
      <w:r>
        <w:rPr>
          <w:rFonts w:ascii="Times New Roman" w:hAnsi="Times New Roman" w:cs="Times New Roman"/>
        </w:rPr>
        <w:lastRenderedPageBreak/>
        <w:t xml:space="preserve">Literature review </w:t>
      </w:r>
    </w:p>
    <w:p w14:paraId="6094631C" w14:textId="37AB1A9D" w:rsidR="00004102" w:rsidRDefault="00004102" w:rsidP="00004102"/>
    <w:p w14:paraId="3A28D306" w14:textId="2A4F1407" w:rsidR="00004102" w:rsidRDefault="00004102" w:rsidP="00004102">
      <w:r>
        <w:t>Paragraph on what the focus of the literature review is on and what view it is supporting (that there is bias in machine learning algorithms). What focus within algorithmic bias am I looking at (gender, racial etc)?</w:t>
      </w:r>
      <w:r w:rsidR="00F1100F">
        <w:t xml:space="preserve"> The following question has been asked: How has gender bias infiltrated machine learning and what are the effects of this bias etc?</w:t>
      </w:r>
      <w:r w:rsidR="006608AA">
        <w:t xml:space="preserve"> </w:t>
      </w:r>
    </w:p>
    <w:p w14:paraId="353E5288" w14:textId="77777777" w:rsidR="00004102" w:rsidRPr="00004102" w:rsidRDefault="00004102" w:rsidP="00004102"/>
    <w:p w14:paraId="403B3172" w14:textId="366FFD23" w:rsidR="00F71141" w:rsidRDefault="0015770E">
      <w:pPr>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 and although advancements have been made with new techniques and methods, the general formula has stayed the same. The issue that is being </w:t>
      </w:r>
      <w:r w:rsidR="00A70617">
        <w:rPr>
          <w:rFonts w:cstheme="minorHAnsi"/>
          <w:color w:val="000000"/>
          <w:shd w:val="clear" w:color="auto" w:fill="FFFFFF"/>
        </w:rPr>
        <w:t>currently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pPr>
        <w:rPr>
          <w:rFonts w:cstheme="minorHAnsi"/>
          <w:color w:val="000000"/>
          <w:shd w:val="clear" w:color="auto" w:fill="FFFFFF"/>
        </w:rPr>
      </w:pPr>
    </w:p>
    <w:p w14:paraId="38F3748A" w14:textId="2B6E5858" w:rsidR="00E332D8" w:rsidRDefault="00A21752">
      <w:pPr>
        <w:rPr>
          <w:rFonts w:cstheme="minorHAnsi"/>
        </w:rPr>
      </w:pPr>
      <w:r>
        <w:rPr>
          <w:rFonts w:cstheme="minorHAnsi"/>
        </w:rPr>
        <w:t xml:space="preserve">Due to the material within older corpora that machine learning algorithms are being trained on, gender bias has been observed within current algorithms due to the outdated ways of referring to men and women (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F67EC7">
        <w:rPr>
          <w:rFonts w:cstheme="minorHAnsi"/>
        </w:rPr>
        <w:t xml:space="preserve">. </w:t>
      </w:r>
      <w:r w:rsidR="00A054E8">
        <w:rPr>
          <w:rFonts w:cstheme="minorHAnsi"/>
        </w:rPr>
        <w:t xml:space="preserve">Within algorithms trained on more recent data, gender bias has </w:t>
      </w:r>
      <w:r w:rsidR="00F67EC7">
        <w:rPr>
          <w:rFonts w:cstheme="minorHAnsi"/>
        </w:rPr>
        <w:t>also</w:t>
      </w:r>
      <w:r w:rsidR="00A054E8">
        <w:rPr>
          <w:rFonts w:cstheme="minorHAnsi"/>
        </w:rPr>
        <w:t xml:space="preserve"> been observed as the Amazon company resumé rating system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 xml:space="preserve">. </w:t>
      </w:r>
      <w:r w:rsidR="00A054E8">
        <w:rPr>
          <w:rFonts w:cstheme="minorHAnsi"/>
        </w:rPr>
        <w:t xml:space="preserve">  </w:t>
      </w:r>
    </w:p>
    <w:p w14:paraId="6FE9847D" w14:textId="77777777" w:rsidR="00E332D8" w:rsidRDefault="00E332D8">
      <w:pPr>
        <w:rPr>
          <w:rFonts w:cstheme="minorHAnsi"/>
        </w:rPr>
      </w:pPr>
    </w:p>
    <w:p w14:paraId="685FCDD3" w14:textId="328AEB71" w:rsidR="007F69EF" w:rsidRPr="0015770E" w:rsidRDefault="00E332D8">
      <w:pPr>
        <w:rPr>
          <w:rFonts w:eastAsiaTheme="majorEastAsia" w:cstheme="minorHAnsi"/>
          <w:color w:val="0B5294" w:themeColor="accent1" w:themeShade="BF"/>
        </w:rPr>
      </w:pPr>
      <w:r>
        <w:rPr>
          <w:rFonts w:cstheme="minorHAnsi"/>
        </w:rPr>
        <w:t xml:space="preserve">Hidden biases such as gender can infiltrate machine learning without the creators or users knowing about it, but even when there are active efforts to remove </w:t>
      </w:r>
      <w:r w:rsidR="00CC4B14">
        <w:rPr>
          <w:rFonts w:cstheme="minorHAnsi"/>
        </w:rPr>
        <w:t xml:space="preserve">protected attributes such as race or gender from training data, issues still arise (Kilbertus et al, 2017). </w:t>
      </w:r>
      <w:r w:rsidR="00D106E7">
        <w:rPr>
          <w:rFonts w:cstheme="minorHAnsi"/>
        </w:rPr>
        <w:t xml:space="preserve">For example, algorithms such as </w:t>
      </w:r>
      <w:proofErr w:type="spellStart"/>
      <w:r w:rsidR="00D106E7">
        <w:rPr>
          <w:rFonts w:cstheme="minorHAnsi"/>
        </w:rPr>
        <w:t>PredPol</w:t>
      </w:r>
      <w:proofErr w:type="spellEnd"/>
      <w:r w:rsidR="00D106E7">
        <w:rPr>
          <w:rFonts w:cstheme="minorHAnsi"/>
        </w:rPr>
        <w:t xml:space="preserve"> are based on the geographical area that crime occurs in</w:t>
      </w:r>
      <w:r w:rsidR="00630970">
        <w:rPr>
          <w:rFonts w:cstheme="minorHAnsi"/>
        </w:rPr>
        <w:t xml:space="preserve"> with no inbuilt racial knowledge. H</w:t>
      </w:r>
      <w:r w:rsidR="00D106E7">
        <w:rPr>
          <w:rFonts w:cstheme="minorHAnsi"/>
        </w:rPr>
        <w:t>owever</w:t>
      </w:r>
      <w:r w:rsidR="00630970">
        <w:rPr>
          <w:rFonts w:cstheme="minorHAnsi"/>
        </w:rPr>
        <w:t>,</w:t>
      </w:r>
      <w:r w:rsidR="00D106E7">
        <w:rPr>
          <w:rFonts w:cstheme="minorHAnsi"/>
        </w:rPr>
        <w:t xml:space="preserve"> due to certain neighbourhoods being dominated by a particular racial group </w:t>
      </w:r>
      <w:r w:rsidR="00291EDF">
        <w:rPr>
          <w:rFonts w:cstheme="minorHAnsi"/>
        </w:rPr>
        <w:t xml:space="preserve">this </w:t>
      </w:r>
      <w:r w:rsidR="00D106E7">
        <w:rPr>
          <w:rFonts w:cstheme="minorHAnsi"/>
        </w:rPr>
        <w:t xml:space="preserve">leads to the potentiality for racial bias. If an algorithm predicts crime happening regularly in a particular location, this could lead to an unfair response by law enforcement (ACLU, 2016). </w:t>
      </w:r>
      <w:r w:rsidR="00CC4B14">
        <w:rPr>
          <w:rFonts w:cstheme="minorHAnsi"/>
        </w:rPr>
        <w:t xml:space="preserve">  </w:t>
      </w:r>
      <w:r w:rsidR="007F69EF" w:rsidRPr="0015770E">
        <w:rPr>
          <w:rFonts w:cstheme="minorHAnsi"/>
        </w:rPr>
        <w:br w:type="page"/>
      </w:r>
    </w:p>
    <w:p w14:paraId="55D01D28" w14:textId="0E030420" w:rsidR="007F69EF" w:rsidRPr="004A5DB0" w:rsidRDefault="005A2D2B" w:rsidP="0079256F">
      <w:pPr>
        <w:pStyle w:val="Heading1"/>
        <w:rPr>
          <w:rFonts w:ascii="Times New Roman" w:hAnsi="Times New Roman" w:cs="Times New Roman"/>
        </w:rPr>
      </w:pPr>
      <w:r>
        <w:rPr>
          <w:rFonts w:ascii="Times New Roman" w:hAnsi="Times New Roman" w:cs="Times New Roman"/>
        </w:rPr>
        <w:lastRenderedPageBreak/>
        <w:t>Section B</w:t>
      </w:r>
    </w:p>
    <w:p w14:paraId="30D631B8"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3820787C" w14:textId="313EC1F9" w:rsidR="007F69EF" w:rsidRPr="004A5DB0" w:rsidRDefault="00F868F8" w:rsidP="0079256F">
      <w:pPr>
        <w:pStyle w:val="Heading1"/>
        <w:rPr>
          <w:rFonts w:ascii="Times New Roman" w:hAnsi="Times New Roman" w:cs="Times New Roman"/>
        </w:rPr>
      </w:pPr>
      <w:r>
        <w:rPr>
          <w:rFonts w:ascii="Times New Roman" w:hAnsi="Times New Roman" w:cs="Times New Roman"/>
        </w:rPr>
        <w:lastRenderedPageBreak/>
        <w:t xml:space="preserve">Recommendations </w:t>
      </w:r>
      <w:r w:rsidR="00080C0B">
        <w:rPr>
          <w:rFonts w:ascii="Times New Roman" w:hAnsi="Times New Roman" w:cs="Times New Roman"/>
        </w:rPr>
        <w:t xml:space="preserve"> </w:t>
      </w:r>
    </w:p>
    <w:p w14:paraId="12E89822"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E01D0BD" w14:textId="68E62798" w:rsidR="007F69EF" w:rsidRPr="004A5DB0" w:rsidRDefault="00F868F8" w:rsidP="0079256F">
      <w:pPr>
        <w:pStyle w:val="Heading1"/>
        <w:rPr>
          <w:rFonts w:ascii="Times New Roman" w:hAnsi="Times New Roman" w:cs="Times New Roman"/>
        </w:rPr>
      </w:pPr>
      <w:bookmarkStart w:id="4" w:name="_Toc53045822"/>
      <w:r>
        <w:rPr>
          <w:rFonts w:ascii="Times New Roman" w:hAnsi="Times New Roman" w:cs="Times New Roman"/>
        </w:rPr>
        <w:lastRenderedPageBreak/>
        <w:t>C</w:t>
      </w:r>
      <w:r w:rsidR="007F69EF" w:rsidRPr="004A5DB0">
        <w:rPr>
          <w:rFonts w:ascii="Times New Roman" w:hAnsi="Times New Roman" w:cs="Times New Roman"/>
        </w:rPr>
        <w:t>onclusion</w:t>
      </w:r>
      <w:bookmarkEnd w:id="4"/>
    </w:p>
    <w:p w14:paraId="7EA358B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bookmarkStart w:id="5" w:name="_Toc53045823" w:displacedByCustomXml="next"/>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08B77BA6" w:rsidR="004A5DB0" w:rsidRPr="004A5DB0" w:rsidRDefault="004A5DB0">
          <w:pPr>
            <w:pStyle w:val="Heading1"/>
            <w:rPr>
              <w:rFonts w:ascii="Times New Roman" w:hAnsi="Times New Roman" w:cs="Times New Roman"/>
            </w:rPr>
          </w:pPr>
          <w:r w:rsidRPr="004A5DB0">
            <w:rPr>
              <w:rFonts w:ascii="Times New Roman" w:hAnsi="Times New Roman" w:cs="Times New Roman"/>
            </w:rPr>
            <w:t>Bibliography</w:t>
          </w:r>
          <w:bookmarkEnd w:id="5"/>
        </w:p>
        <w:sdt>
          <w:sdtPr>
            <w:rPr>
              <w:rFonts w:ascii="Times New Roman" w:hAnsi="Times New Roman" w:cs="Times New Roman"/>
            </w:rPr>
            <w:id w:val="111145805"/>
            <w:bibliography/>
          </w:sdtPr>
          <w:sdtEndPr/>
          <w:sdtContent>
            <w:p w14:paraId="1006B1E3" w14:textId="58D8634B" w:rsidR="007F69EF" w:rsidRPr="004A5DB0" w:rsidRDefault="004A5DB0" w:rsidP="006C56FA">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1B482D">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F71141">
      <w:pPr>
        <w:rPr>
          <w:rFonts w:ascii="Times New Roman" w:hAnsi="Times New Roman" w:cs="Times New Roman"/>
        </w:rPr>
      </w:pPr>
      <w:r w:rsidRPr="00F71141">
        <w:rPr>
          <w:rFonts w:ascii="Times New Roman" w:hAnsi="Times New Roman" w:cs="Times New Roman"/>
        </w:rPr>
        <w:t>Yapo,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F71141">
      <w:pPr>
        <w:rPr>
          <w:rFonts w:ascii="Times New Roman" w:hAnsi="Times New Roman" w:cs="Times New Roman"/>
        </w:rPr>
      </w:pPr>
    </w:p>
    <w:p w14:paraId="7773961E" w14:textId="14E84C22" w:rsidR="00A21752" w:rsidRDefault="00F71141" w:rsidP="00F71141">
      <w:pPr>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F71141">
      <w:pPr>
        <w:rPr>
          <w:rFonts w:ascii="Times New Roman" w:hAnsi="Times New Roman" w:cs="Times New Roman"/>
        </w:rPr>
      </w:pPr>
    </w:p>
    <w:p w14:paraId="1B727DED" w14:textId="62CBAC7F" w:rsidR="00A054E8" w:rsidRDefault="00A21752" w:rsidP="00F71141">
      <w:pPr>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F71141">
      <w:pPr>
        <w:rPr>
          <w:rFonts w:ascii="Times New Roman" w:hAnsi="Times New Roman" w:cs="Times New Roman"/>
          <w:shd w:val="clear" w:color="auto" w:fill="FFFFFF"/>
        </w:rPr>
      </w:pPr>
    </w:p>
    <w:p w14:paraId="7F066112" w14:textId="77777777" w:rsidR="003D1AC1" w:rsidRDefault="00A054E8" w:rsidP="00F71141">
      <w:pPr>
        <w:rPr>
          <w:rFonts w:ascii="Times New Roman" w:hAnsi="Times New Roman" w:cs="Times New Roman"/>
        </w:rPr>
      </w:pPr>
      <w:r>
        <w:rPr>
          <w:rFonts w:ascii="Times New Roman" w:hAnsi="Times New Roman" w:cs="Times New Roman"/>
        </w:rPr>
        <w:t xml:space="preserve">Dastin, </w:t>
      </w:r>
      <w:proofErr w:type="gramStart"/>
      <w:r>
        <w:rPr>
          <w:rFonts w:ascii="Times New Roman" w:hAnsi="Times New Roman" w:cs="Times New Roman"/>
        </w:rPr>
        <w:t>J,.</w:t>
      </w:r>
      <w:proofErr w:type="gramEnd"/>
      <w:r>
        <w:rPr>
          <w:rFonts w:ascii="Times New Roman" w:hAnsi="Times New Roman" w:cs="Times New Roman"/>
        </w:rPr>
        <w:t xml:space="preserve">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0"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F71141">
      <w:pPr>
        <w:rPr>
          <w:rFonts w:ascii="Times New Roman" w:hAnsi="Times New Roman" w:cs="Times New Roman"/>
        </w:rPr>
      </w:pPr>
    </w:p>
    <w:p w14:paraId="3B47415B" w14:textId="77777777" w:rsidR="00CC4B14" w:rsidRDefault="003D1AC1" w:rsidP="00F71141">
      <w:pPr>
        <w:rPr>
          <w:rFonts w:ascii="Times New Roman" w:hAnsi="Times New Roman" w:cs="Times New Roman"/>
        </w:rPr>
      </w:pPr>
      <w:r w:rsidRPr="003D1AC1">
        <w:rPr>
          <w:rFonts w:ascii="Times New Roman" w:hAnsi="Times New Roman" w:cs="Times New Roman"/>
        </w:rPr>
        <w:t xml:space="preserve">Hines, Caitlin. 1999. </w:t>
      </w:r>
      <w:proofErr w:type="spellStart"/>
      <w:r w:rsidRPr="003D1AC1">
        <w:rPr>
          <w:rFonts w:ascii="Times New Roman" w:hAnsi="Times New Roman" w:cs="Times New Roman"/>
        </w:rPr>
        <w:t>Rebaking</w:t>
      </w:r>
      <w:proofErr w:type="spellEnd"/>
      <w:r w:rsidRPr="003D1AC1">
        <w:rPr>
          <w:rFonts w:ascii="Times New Roman" w:hAnsi="Times New Roman" w:cs="Times New Roman"/>
        </w:rPr>
        <w:t xml:space="preserve"> the pie: The woman as dessert metaphor. Reinventing identities: The gendered self in discourse, ed. by M. Bucholtz, A.C. Liang &amp; L.A. Sutton, 145-62. New York, Oxford: Oxford University Press.</w:t>
      </w:r>
    </w:p>
    <w:p w14:paraId="07FFD467" w14:textId="77777777" w:rsidR="00CC4B14" w:rsidRDefault="00CC4B14" w:rsidP="00F71141">
      <w:pPr>
        <w:rPr>
          <w:rFonts w:ascii="Times New Roman" w:hAnsi="Times New Roman" w:cs="Times New Roman"/>
        </w:rPr>
      </w:pPr>
    </w:p>
    <w:p w14:paraId="1ADBFFB4" w14:textId="77777777" w:rsidR="00D106E7" w:rsidRDefault="00CC4B14" w:rsidP="00F71141">
      <w:pPr>
        <w:rPr>
          <w:rFonts w:ascii="Times New Roman" w:hAnsi="Times New Roman" w:cs="Times New Roman"/>
          <w:color w:val="222222"/>
          <w:shd w:val="clear" w:color="auto" w:fill="FFFFFF"/>
        </w:rPr>
      </w:pPr>
      <w:r w:rsidRPr="00CC4B14">
        <w:rPr>
          <w:rFonts w:ascii="Times New Roman" w:hAnsi="Times New Roman" w:cs="Times New Roman"/>
          <w:color w:val="222222"/>
          <w:shd w:val="clear" w:color="auto" w:fill="FFFFFF"/>
        </w:rPr>
        <w:t xml:space="preserve">Kilbertus, N., Rojas </w:t>
      </w:r>
      <w:proofErr w:type="spellStart"/>
      <w:r w:rsidRPr="00CC4B14">
        <w:rPr>
          <w:rFonts w:ascii="Times New Roman" w:hAnsi="Times New Roman" w:cs="Times New Roman"/>
          <w:color w:val="222222"/>
          <w:shd w:val="clear" w:color="auto" w:fill="FFFFFF"/>
        </w:rPr>
        <w:t>Carulla</w:t>
      </w:r>
      <w:proofErr w:type="spellEnd"/>
      <w:r w:rsidRPr="00CC4B14">
        <w:rPr>
          <w:rFonts w:ascii="Times New Roman" w:hAnsi="Times New Roman" w:cs="Times New Roman"/>
          <w:color w:val="222222"/>
          <w:shd w:val="clear" w:color="auto" w:fill="FFFFFF"/>
        </w:rPr>
        <w:t xml:space="preserve">, M., Parascandolo, G., Hardt, M., </w:t>
      </w:r>
      <w:proofErr w:type="spellStart"/>
      <w:r w:rsidRPr="00CC4B14">
        <w:rPr>
          <w:rFonts w:ascii="Times New Roman" w:hAnsi="Times New Roman" w:cs="Times New Roman"/>
          <w:color w:val="222222"/>
          <w:shd w:val="clear" w:color="auto" w:fill="FFFFFF"/>
        </w:rPr>
        <w:t>Janzing</w:t>
      </w:r>
      <w:proofErr w:type="spellEnd"/>
      <w:r w:rsidRPr="00CC4B14">
        <w:rPr>
          <w:rFonts w:ascii="Times New Roman" w:hAnsi="Times New Roman" w:cs="Times New Roman"/>
          <w:color w:val="222222"/>
          <w:shd w:val="clear" w:color="auto" w:fill="FFFFFF"/>
        </w:rPr>
        <w:t xml:space="preserve">, D. and </w:t>
      </w:r>
      <w:proofErr w:type="spellStart"/>
      <w:r w:rsidRPr="00CC4B14">
        <w:rPr>
          <w:rFonts w:ascii="Times New Roman" w:hAnsi="Times New Roman" w:cs="Times New Roman"/>
          <w:color w:val="222222"/>
          <w:shd w:val="clear" w:color="auto" w:fill="FFFFFF"/>
        </w:rPr>
        <w:t>Schölkopf</w:t>
      </w:r>
      <w:proofErr w:type="spellEnd"/>
      <w:r w:rsidRPr="00CC4B14">
        <w:rPr>
          <w:rFonts w:ascii="Times New Roman" w:hAnsi="Times New Roman" w:cs="Times New Roman"/>
          <w:color w:val="222222"/>
          <w:shd w:val="clear" w:color="auto" w:fill="FFFFFF"/>
        </w:rPr>
        <w:t>,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F71141">
      <w:pPr>
        <w:rPr>
          <w:rFonts w:ascii="Times New Roman" w:hAnsi="Times New Roman" w:cs="Times New Roman"/>
          <w:color w:val="222222"/>
          <w:shd w:val="clear" w:color="auto" w:fill="FFFFFF"/>
        </w:rPr>
      </w:pPr>
    </w:p>
    <w:p w14:paraId="1F826C24" w14:textId="77777777" w:rsidR="00D106E7" w:rsidRDefault="00D106E7" w:rsidP="00D106E7">
      <w:pPr>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1"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3B10F336" w14:textId="697B5BBF" w:rsidR="007F69EF" w:rsidRPr="00D106E7" w:rsidRDefault="007F69EF" w:rsidP="00D106E7">
      <w:pPr>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79256F">
      <w:pPr>
        <w:pStyle w:val="Heading1"/>
        <w:rPr>
          <w:rFonts w:ascii="Times New Roman" w:hAnsi="Times New Roman" w:cs="Times New Roman"/>
        </w:rPr>
      </w:pPr>
      <w:bookmarkStart w:id="6" w:name="_Toc53045824"/>
      <w:r w:rsidRPr="004A5DB0">
        <w:rPr>
          <w:rFonts w:ascii="Times New Roman" w:hAnsi="Times New Roman" w:cs="Times New Roman"/>
        </w:rPr>
        <w:lastRenderedPageBreak/>
        <w:t>Appendices</w:t>
      </w:r>
      <w:bookmarkEnd w:id="6"/>
    </w:p>
    <w:p w14:paraId="05594CF4" w14:textId="6886AF1D" w:rsidR="007F69EF" w:rsidRPr="004A5DB0" w:rsidRDefault="007F69EF">
      <w:pPr>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12"/>
      <w:headerReference w:type="default" r:id="rId13"/>
      <w:footerReference w:type="even" r:id="rId14"/>
      <w:footerReference w:type="default" r:id="rId1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3B21D" w14:textId="77777777" w:rsidR="001B482D" w:rsidRDefault="001B482D" w:rsidP="006C56FA">
      <w:r>
        <w:separator/>
      </w:r>
    </w:p>
  </w:endnote>
  <w:endnote w:type="continuationSeparator" w:id="0">
    <w:p w14:paraId="6F7F1404" w14:textId="77777777" w:rsidR="001B482D" w:rsidRDefault="001B482D"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8B003" w14:textId="77777777" w:rsidR="001B482D" w:rsidRDefault="001B482D" w:rsidP="006C56FA">
      <w:r>
        <w:separator/>
      </w:r>
    </w:p>
  </w:footnote>
  <w:footnote w:type="continuationSeparator" w:id="0">
    <w:p w14:paraId="482F8E99" w14:textId="77777777" w:rsidR="001B482D" w:rsidRDefault="001B482D"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80C0B"/>
    <w:rsid w:val="00084B05"/>
    <w:rsid w:val="000A344D"/>
    <w:rsid w:val="000A44AB"/>
    <w:rsid w:val="00153FE2"/>
    <w:rsid w:val="0015770E"/>
    <w:rsid w:val="001A7767"/>
    <w:rsid w:val="001B482D"/>
    <w:rsid w:val="001C0865"/>
    <w:rsid w:val="001F279A"/>
    <w:rsid w:val="00204CEB"/>
    <w:rsid w:val="00226F8C"/>
    <w:rsid w:val="00263B73"/>
    <w:rsid w:val="0027191D"/>
    <w:rsid w:val="00286FB1"/>
    <w:rsid w:val="00291EDF"/>
    <w:rsid w:val="002C602F"/>
    <w:rsid w:val="00313EB6"/>
    <w:rsid w:val="003B2A00"/>
    <w:rsid w:val="003D1AC1"/>
    <w:rsid w:val="00484926"/>
    <w:rsid w:val="004A5DB0"/>
    <w:rsid w:val="004C5B07"/>
    <w:rsid w:val="004F4A4C"/>
    <w:rsid w:val="00532827"/>
    <w:rsid w:val="0057032D"/>
    <w:rsid w:val="005839F7"/>
    <w:rsid w:val="005A2D2B"/>
    <w:rsid w:val="00630970"/>
    <w:rsid w:val="00631B52"/>
    <w:rsid w:val="006608AA"/>
    <w:rsid w:val="00671D5E"/>
    <w:rsid w:val="006A53DA"/>
    <w:rsid w:val="006C56FA"/>
    <w:rsid w:val="00754B14"/>
    <w:rsid w:val="0079256F"/>
    <w:rsid w:val="007F69EF"/>
    <w:rsid w:val="00814A73"/>
    <w:rsid w:val="008A7CEE"/>
    <w:rsid w:val="009249D4"/>
    <w:rsid w:val="00956F47"/>
    <w:rsid w:val="00A054E8"/>
    <w:rsid w:val="00A21752"/>
    <w:rsid w:val="00A545DA"/>
    <w:rsid w:val="00A70617"/>
    <w:rsid w:val="00A836C5"/>
    <w:rsid w:val="00AC1392"/>
    <w:rsid w:val="00AE2524"/>
    <w:rsid w:val="00B67814"/>
    <w:rsid w:val="00BD769A"/>
    <w:rsid w:val="00CC4B14"/>
    <w:rsid w:val="00D106E7"/>
    <w:rsid w:val="00D55933"/>
    <w:rsid w:val="00E02983"/>
    <w:rsid w:val="00E332D8"/>
    <w:rsid w:val="00EF1F1C"/>
    <w:rsid w:val="00F1100F"/>
    <w:rsid w:val="00F67EC7"/>
    <w:rsid w:val="00F71141"/>
    <w:rsid w:val="00F82508"/>
    <w:rsid w:val="00F868F8"/>
    <w:rsid w:val="00FA6B12"/>
    <w:rsid w:val="00FB0FFD"/>
    <w:rsid w:val="00FB6D4D"/>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semiHidden/>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semiHidden/>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lu.org/sites/default/files/field_document/jointstatementpredictivepolicing17orgs.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reuters.com/article/us-amazon-com-jobs-automation-insight/amazon-scraps-secret-ai-recruiting-tool-that-showed-bias-against-women-idUSKCN1MK08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3</Pages>
  <Words>844</Words>
  <Characters>48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11</cp:revision>
  <dcterms:created xsi:type="dcterms:W3CDTF">2022-02-24T12:44:00Z</dcterms:created>
  <dcterms:modified xsi:type="dcterms:W3CDTF">2022-03-02T17:57:00Z</dcterms:modified>
</cp:coreProperties>
</file>